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F45BFC" w14:textId="77777777" w:rsidR="00205F07" w:rsidRPr="00205F07" w:rsidRDefault="00205F07" w:rsidP="00205F07">
      <w:bookmarkStart w:id="0" w:name="_GoBack"/>
      <w:bookmarkEnd w:id="0"/>
      <w:r w:rsidRPr="00205F07">
        <w:t>親愛的學生與家長：</w:t>
      </w:r>
    </w:p>
    <w:p w14:paraId="2C79855A" w14:textId="77777777" w:rsidR="00205F07" w:rsidRPr="00205F07" w:rsidRDefault="00205F07" w:rsidP="00205F07">
      <w:r w:rsidRPr="00205F07">
        <w:t>為讓候補作業快速、公平完成，以下整理重點及常見問題，請務必先完整閱讀。</w:t>
      </w:r>
    </w:p>
    <w:p w14:paraId="4CFD8704" w14:textId="77777777" w:rsidR="00205F07" w:rsidRPr="00205F07" w:rsidRDefault="00205F07" w:rsidP="00205F07">
      <w:pPr>
        <w:rPr>
          <w:b/>
          <w:bCs/>
        </w:rPr>
      </w:pPr>
      <w:r w:rsidRPr="00205F07">
        <w:rPr>
          <w:b/>
          <w:bCs/>
        </w:rPr>
        <w:t>候補進度</w:t>
      </w:r>
    </w:p>
    <w:p w14:paraId="35317C92" w14:textId="77777777" w:rsidR="00205F07" w:rsidRPr="00205F07" w:rsidRDefault="00205F07" w:rsidP="00205F07">
      <w:pPr>
        <w:numPr>
          <w:ilvl w:val="0"/>
          <w:numId w:val="4"/>
        </w:numPr>
      </w:pPr>
      <w:r w:rsidRPr="00205F07">
        <w:rPr>
          <w:b/>
          <w:bCs/>
        </w:rPr>
        <w:t>候補申請已截止</w:t>
      </w:r>
      <w:r w:rsidRPr="00205F07">
        <w:t>（</w:t>
      </w:r>
      <w:r w:rsidRPr="00205F07">
        <w:t>8/27 17:00</w:t>
      </w:r>
      <w:r w:rsidRPr="00205F07">
        <w:t>）。</w:t>
      </w:r>
    </w:p>
    <w:p w14:paraId="4684B7E4" w14:textId="77777777" w:rsidR="00205F07" w:rsidRPr="00205F07" w:rsidRDefault="00205F07" w:rsidP="00205F07">
      <w:pPr>
        <w:numPr>
          <w:ilvl w:val="0"/>
          <w:numId w:val="4"/>
        </w:numPr>
      </w:pPr>
      <w:r w:rsidRPr="00205F07">
        <w:rPr>
          <w:b/>
          <w:bCs/>
        </w:rPr>
        <w:t>學一舍、學二舍、學三舍</w:t>
      </w:r>
      <w:r w:rsidRPr="00205F07">
        <w:t xml:space="preserve"> → </w:t>
      </w:r>
      <w:r w:rsidRPr="00205F07">
        <w:t>候補人數少於空床數，</w:t>
      </w:r>
      <w:r w:rsidRPr="00205F07">
        <w:rPr>
          <w:b/>
          <w:bCs/>
        </w:rPr>
        <w:t>人人有床位</w:t>
      </w:r>
      <w:r w:rsidRPr="00205F07">
        <w:t>，只需耐心等候通知。</w:t>
      </w:r>
    </w:p>
    <w:p w14:paraId="6C8F9146" w14:textId="77777777" w:rsidR="00205F07" w:rsidRPr="00205F07" w:rsidRDefault="00205F07" w:rsidP="00205F07">
      <w:pPr>
        <w:numPr>
          <w:ilvl w:val="0"/>
          <w:numId w:val="4"/>
        </w:numPr>
      </w:pPr>
      <w:r w:rsidRPr="00205F07">
        <w:rPr>
          <w:b/>
          <w:bCs/>
        </w:rPr>
        <w:t>新一舍（男女生）</w:t>
      </w:r>
      <w:r w:rsidRPr="00205F07">
        <w:t xml:space="preserve"> → </w:t>
      </w:r>
      <w:r w:rsidRPr="00205F07">
        <w:t>候補人數超過空床數，將依申請序號逐一通知。請依期限完成確認及繳費，若放棄床位，請立即告知以利遞補。</w:t>
      </w:r>
    </w:p>
    <w:p w14:paraId="5AC51666" w14:textId="56ED95AC" w:rsidR="00205F07" w:rsidRPr="00205F07" w:rsidRDefault="00205F07" w:rsidP="00205F07">
      <w:pPr>
        <w:numPr>
          <w:ilvl w:val="0"/>
          <w:numId w:val="4"/>
        </w:numPr>
      </w:pPr>
      <w:r w:rsidRPr="00205F07">
        <w:rPr>
          <w:b/>
          <w:bCs/>
        </w:rPr>
        <w:t>後續</w:t>
      </w:r>
      <w:r w:rsidRPr="00205F07">
        <w:t xml:space="preserve"> → </w:t>
      </w:r>
      <w:r w:rsidRPr="00205F07">
        <w:t>若仍有空床，將公告</w:t>
      </w:r>
      <w:r w:rsidRPr="00205F07">
        <w:t xml:space="preserve"> </w:t>
      </w:r>
      <w:r w:rsidRPr="00205F07">
        <w:rPr>
          <w:b/>
          <w:bCs/>
        </w:rPr>
        <w:t>第二次候補</w:t>
      </w:r>
      <w:r w:rsidR="008D4B5C">
        <w:rPr>
          <w:rFonts w:hint="eastAsia"/>
          <w:b/>
          <w:bCs/>
        </w:rPr>
        <w:t>作業</w:t>
      </w:r>
      <w:r w:rsidRPr="00205F07">
        <w:t>。</w:t>
      </w:r>
    </w:p>
    <w:p w14:paraId="55F93D84" w14:textId="77777777" w:rsidR="00205F07" w:rsidRPr="00205F07" w:rsidRDefault="00205F07" w:rsidP="00205F07">
      <w:pPr>
        <w:rPr>
          <w:b/>
          <w:bCs/>
        </w:rPr>
      </w:pPr>
      <w:r w:rsidRPr="00205F07">
        <w:rPr>
          <w:b/>
          <w:bCs/>
        </w:rPr>
        <w:t>常見問題</w:t>
      </w:r>
    </w:p>
    <w:p w14:paraId="55B9D176" w14:textId="77777777" w:rsidR="00205F07" w:rsidRPr="00205F07" w:rsidRDefault="00205F07" w:rsidP="00205F07">
      <w:r w:rsidRPr="00205F07">
        <w:rPr>
          <w:b/>
          <w:bCs/>
        </w:rPr>
        <w:t>Q1</w:t>
      </w:r>
      <w:r w:rsidRPr="00205F07">
        <w:rPr>
          <w:b/>
          <w:bCs/>
        </w:rPr>
        <w:t>：我的孩子有沒有床位？</w:t>
      </w:r>
    </w:p>
    <w:p w14:paraId="54A573E8" w14:textId="77777777" w:rsidR="00205F07" w:rsidRPr="00205F07" w:rsidRDefault="00205F07" w:rsidP="00205F07">
      <w:pPr>
        <w:numPr>
          <w:ilvl w:val="0"/>
          <w:numId w:val="5"/>
        </w:numPr>
      </w:pPr>
      <w:r w:rsidRPr="00205F07">
        <w:t>學一、二、三舍：有。</w:t>
      </w:r>
    </w:p>
    <w:p w14:paraId="6A5C7587" w14:textId="4126140F" w:rsidR="00205F07" w:rsidRPr="00205F07" w:rsidRDefault="00205F07" w:rsidP="00205F07">
      <w:pPr>
        <w:numPr>
          <w:ilvl w:val="0"/>
          <w:numId w:val="5"/>
        </w:numPr>
      </w:pPr>
      <w:r w:rsidRPr="00205F07">
        <w:t>新一舍：依序號通知，請留意</w:t>
      </w:r>
      <w:r w:rsidR="008B2DAE">
        <w:rPr>
          <w:rFonts w:hint="eastAsia"/>
        </w:rPr>
        <w:t>電子郵件</w:t>
      </w:r>
      <w:r w:rsidRPr="00205F07">
        <w:t>。</w:t>
      </w:r>
    </w:p>
    <w:p w14:paraId="7815AB9C" w14:textId="77777777" w:rsidR="00205F07" w:rsidRPr="00205F07" w:rsidRDefault="00205F07" w:rsidP="00205F07">
      <w:r w:rsidRPr="00205F07">
        <w:rPr>
          <w:b/>
          <w:bCs/>
        </w:rPr>
        <w:t>Q2</w:t>
      </w:r>
      <w:r w:rsidRPr="00205F07">
        <w:rPr>
          <w:b/>
          <w:bCs/>
        </w:rPr>
        <w:t>：什麼時候會通知？</w:t>
      </w:r>
    </w:p>
    <w:p w14:paraId="72656B44" w14:textId="055B9AD9" w:rsidR="00205F07" w:rsidRPr="00205F07" w:rsidRDefault="00205F07" w:rsidP="00205F07">
      <w:pPr>
        <w:numPr>
          <w:ilvl w:val="0"/>
          <w:numId w:val="6"/>
        </w:numPr>
      </w:pPr>
      <w:r w:rsidRPr="00205F07">
        <w:t>床位確認通知會依序寄出</w:t>
      </w:r>
      <w:r w:rsidR="005303A8">
        <w:rPr>
          <w:rFonts w:hint="eastAsia"/>
        </w:rPr>
        <w:t>電子郵件</w:t>
      </w:r>
      <w:r w:rsidRPr="00205F07">
        <w:t>，請耐心等候，不需致電查詢。</w:t>
      </w:r>
    </w:p>
    <w:p w14:paraId="37D1099D" w14:textId="77777777" w:rsidR="00205F07" w:rsidRPr="00205F07" w:rsidRDefault="00205F07" w:rsidP="00205F07">
      <w:r w:rsidRPr="00205F07">
        <w:rPr>
          <w:b/>
          <w:bCs/>
        </w:rPr>
        <w:t>Q3</w:t>
      </w:r>
      <w:r w:rsidRPr="00205F07">
        <w:rPr>
          <w:b/>
          <w:bCs/>
        </w:rPr>
        <w:t>：如果孩子臨時不需要床位？</w:t>
      </w:r>
    </w:p>
    <w:p w14:paraId="696A93E4" w14:textId="77777777" w:rsidR="00205F07" w:rsidRPr="00205F07" w:rsidRDefault="00205F07" w:rsidP="00205F07">
      <w:pPr>
        <w:numPr>
          <w:ilvl w:val="0"/>
          <w:numId w:val="7"/>
        </w:numPr>
      </w:pPr>
      <w:r w:rsidRPr="00205F07">
        <w:t>請立即通知生活組，以便遞補給其他學生。</w:t>
      </w:r>
    </w:p>
    <w:p w14:paraId="38B87316" w14:textId="77777777" w:rsidR="00205F07" w:rsidRPr="00205F07" w:rsidRDefault="00205F07" w:rsidP="00205F07">
      <w:r w:rsidRPr="00205F07">
        <w:rPr>
          <w:b/>
          <w:bCs/>
        </w:rPr>
        <w:t>Q4</w:t>
      </w:r>
      <w:r w:rsidRPr="00205F07">
        <w:rPr>
          <w:b/>
          <w:bCs/>
        </w:rPr>
        <w:t>：錯過這次候補怎麼辦？</w:t>
      </w:r>
    </w:p>
    <w:p w14:paraId="1723E3FE" w14:textId="75C2376E" w:rsidR="00205F07" w:rsidRPr="00205F07" w:rsidRDefault="001946DA" w:rsidP="00205F07">
      <w:pPr>
        <w:numPr>
          <w:ilvl w:val="0"/>
          <w:numId w:val="8"/>
        </w:numPr>
      </w:pPr>
      <w:r>
        <w:rPr>
          <w:rFonts w:hint="eastAsia"/>
        </w:rPr>
        <w:t>本次候補作業完成後，如仍有空床將進行</w:t>
      </w:r>
      <w:r w:rsidR="00205F07" w:rsidRPr="00205F07">
        <w:rPr>
          <w:b/>
          <w:bCs/>
        </w:rPr>
        <w:t>第二次候補公告</w:t>
      </w:r>
      <w:r w:rsidR="00205F07" w:rsidRPr="00205F07">
        <w:t>。</w:t>
      </w:r>
    </w:p>
    <w:p w14:paraId="56EE484F" w14:textId="77777777" w:rsidR="00205F07" w:rsidRPr="00205F07" w:rsidRDefault="00205F07" w:rsidP="00205F07">
      <w:pPr>
        <w:rPr>
          <w:b/>
          <w:bCs/>
        </w:rPr>
      </w:pPr>
      <w:r w:rsidRPr="00205F07">
        <w:rPr>
          <w:b/>
          <w:bCs/>
        </w:rPr>
        <w:t>敬請配合</w:t>
      </w:r>
    </w:p>
    <w:p w14:paraId="0E58F204" w14:textId="77777777" w:rsidR="00205F07" w:rsidRPr="00205F07" w:rsidRDefault="00205F07" w:rsidP="00205F07">
      <w:pPr>
        <w:numPr>
          <w:ilvl w:val="0"/>
          <w:numId w:val="9"/>
        </w:numPr>
      </w:pPr>
      <w:r w:rsidRPr="00205F07">
        <w:t>本公告已涵蓋大部分疑問。</w:t>
      </w:r>
    </w:p>
    <w:p w14:paraId="05494BD6" w14:textId="77777777" w:rsidR="00205F07" w:rsidRPr="00205F07" w:rsidRDefault="00205F07" w:rsidP="00205F07">
      <w:pPr>
        <w:numPr>
          <w:ilvl w:val="0"/>
          <w:numId w:val="9"/>
        </w:numPr>
      </w:pPr>
      <w:r w:rsidRPr="00205F07">
        <w:t>若仍需來電，請</w:t>
      </w:r>
      <w:r w:rsidRPr="00205F07">
        <w:t xml:space="preserve"> </w:t>
      </w:r>
      <w:r w:rsidRPr="00205F07">
        <w:rPr>
          <w:b/>
          <w:bCs/>
        </w:rPr>
        <w:t>簡短清楚</w:t>
      </w:r>
      <w:r w:rsidRPr="00205F07">
        <w:t xml:space="preserve"> </w:t>
      </w:r>
      <w:r w:rsidRPr="00205F07">
        <w:t>說明需求，以利承辦人員快速回應，加速床位遞補。</w:t>
      </w:r>
    </w:p>
    <w:p w14:paraId="29598F06" w14:textId="1CBBE0F2" w:rsidR="007C6548" w:rsidRPr="00040485" w:rsidRDefault="00205F07" w:rsidP="00127B9F">
      <w:r w:rsidRPr="00205F07">
        <w:t>感謝理解與協助。</w:t>
      </w:r>
    </w:p>
    <w:sectPr w:rsidR="007C6548" w:rsidRPr="0004048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69D0D0" w14:textId="77777777" w:rsidR="007E015B" w:rsidRDefault="007E015B" w:rsidP="005C759D">
      <w:pPr>
        <w:spacing w:after="0" w:line="240" w:lineRule="auto"/>
      </w:pPr>
      <w:r>
        <w:separator/>
      </w:r>
    </w:p>
  </w:endnote>
  <w:endnote w:type="continuationSeparator" w:id="0">
    <w:p w14:paraId="5201A133" w14:textId="77777777" w:rsidR="007E015B" w:rsidRDefault="007E015B" w:rsidP="005C75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Bahnschrift Light"/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altName w:val="Bahnschrift Light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AEDFFA" w14:textId="77777777" w:rsidR="007E015B" w:rsidRDefault="007E015B" w:rsidP="005C759D">
      <w:pPr>
        <w:spacing w:after="0" w:line="240" w:lineRule="auto"/>
      </w:pPr>
      <w:r>
        <w:separator/>
      </w:r>
    </w:p>
  </w:footnote>
  <w:footnote w:type="continuationSeparator" w:id="0">
    <w:p w14:paraId="3B0F59A3" w14:textId="77777777" w:rsidR="007E015B" w:rsidRDefault="007E015B" w:rsidP="005C75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45128D"/>
    <w:multiLevelType w:val="multilevel"/>
    <w:tmpl w:val="E42CF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4F4F7B"/>
    <w:multiLevelType w:val="multilevel"/>
    <w:tmpl w:val="D124F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73D35"/>
    <w:multiLevelType w:val="multilevel"/>
    <w:tmpl w:val="95D48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D577657"/>
    <w:multiLevelType w:val="hybridMultilevel"/>
    <w:tmpl w:val="789441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47E5585C"/>
    <w:multiLevelType w:val="multilevel"/>
    <w:tmpl w:val="21344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D4172FD"/>
    <w:multiLevelType w:val="multilevel"/>
    <w:tmpl w:val="23C24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3D90A4B"/>
    <w:multiLevelType w:val="hybridMultilevel"/>
    <w:tmpl w:val="EEF257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79BF7408"/>
    <w:multiLevelType w:val="hybridMultilevel"/>
    <w:tmpl w:val="69A0BE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7D161800"/>
    <w:multiLevelType w:val="multilevel"/>
    <w:tmpl w:val="C47EA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0"/>
  </w:num>
  <w:num w:numId="5">
    <w:abstractNumId w:val="8"/>
  </w:num>
  <w:num w:numId="6">
    <w:abstractNumId w:val="5"/>
  </w:num>
  <w:num w:numId="7">
    <w:abstractNumId w:val="2"/>
  </w:num>
  <w:num w:numId="8">
    <w:abstractNumId w:val="4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3MDQ1trAwMbAwMjFR0lEKTi0uzszPAykwrQUAWVubkCwAAAA="/>
  </w:docVars>
  <w:rsids>
    <w:rsidRoot w:val="00CB7FAD"/>
    <w:rsid w:val="00004921"/>
    <w:rsid w:val="000354A7"/>
    <w:rsid w:val="00035653"/>
    <w:rsid w:val="00040485"/>
    <w:rsid w:val="00054267"/>
    <w:rsid w:val="000D7902"/>
    <w:rsid w:val="000E0EAE"/>
    <w:rsid w:val="000F27E3"/>
    <w:rsid w:val="000F5CBC"/>
    <w:rsid w:val="00127B9F"/>
    <w:rsid w:val="0015794C"/>
    <w:rsid w:val="00182084"/>
    <w:rsid w:val="001946DA"/>
    <w:rsid w:val="001A17BA"/>
    <w:rsid w:val="001D5D8E"/>
    <w:rsid w:val="00205F07"/>
    <w:rsid w:val="002339BF"/>
    <w:rsid w:val="0028151F"/>
    <w:rsid w:val="002E2C48"/>
    <w:rsid w:val="0039300C"/>
    <w:rsid w:val="003D34F4"/>
    <w:rsid w:val="0048571B"/>
    <w:rsid w:val="004956A2"/>
    <w:rsid w:val="004C37B8"/>
    <w:rsid w:val="00505D5F"/>
    <w:rsid w:val="00506674"/>
    <w:rsid w:val="00511EC7"/>
    <w:rsid w:val="005303A8"/>
    <w:rsid w:val="0054221A"/>
    <w:rsid w:val="0054525F"/>
    <w:rsid w:val="0056257A"/>
    <w:rsid w:val="005C759D"/>
    <w:rsid w:val="00616FA7"/>
    <w:rsid w:val="00634344"/>
    <w:rsid w:val="006457C2"/>
    <w:rsid w:val="00695554"/>
    <w:rsid w:val="007C6548"/>
    <w:rsid w:val="007E015B"/>
    <w:rsid w:val="0081761A"/>
    <w:rsid w:val="00892609"/>
    <w:rsid w:val="008B2DAE"/>
    <w:rsid w:val="008D4B5C"/>
    <w:rsid w:val="008E0DF5"/>
    <w:rsid w:val="009C355D"/>
    <w:rsid w:val="00A93E35"/>
    <w:rsid w:val="00AA6071"/>
    <w:rsid w:val="00AF72DB"/>
    <w:rsid w:val="00B84863"/>
    <w:rsid w:val="00CB3493"/>
    <w:rsid w:val="00CB7FAD"/>
    <w:rsid w:val="00D24FE4"/>
    <w:rsid w:val="00D400EF"/>
    <w:rsid w:val="00DC603C"/>
    <w:rsid w:val="00DD7951"/>
    <w:rsid w:val="00E16DE3"/>
    <w:rsid w:val="00EB4CAF"/>
    <w:rsid w:val="00ED74F4"/>
    <w:rsid w:val="00F06B99"/>
    <w:rsid w:val="00F6445F"/>
    <w:rsid w:val="00FB6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654EBB"/>
  <w15:chartTrackingRefBased/>
  <w15:docId w15:val="{C17DE237-FC98-4C1F-A418-D9CEAD6C3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CB7FAD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CB7FA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B7FAD"/>
    <w:pPr>
      <w:keepNext/>
      <w:keepLines/>
      <w:spacing w:before="160" w:after="40"/>
      <w:outlineLvl w:val="2"/>
    </w:pPr>
    <w:rPr>
      <w:rFonts w:eastAsiaTheme="majorEastAsia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B7FAD"/>
    <w:pPr>
      <w:keepNext/>
      <w:keepLines/>
      <w:spacing w:before="160" w:after="40"/>
      <w:outlineLvl w:val="3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B7FA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B7FAD"/>
    <w:pPr>
      <w:keepNext/>
      <w:keepLines/>
      <w:spacing w:before="40" w:after="0"/>
      <w:outlineLvl w:val="5"/>
    </w:pPr>
    <w:rPr>
      <w:rFonts w:eastAsiaTheme="majorEastAsia" w:cstheme="majorBidi"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B7FAD"/>
    <w:pPr>
      <w:keepNext/>
      <w:keepLines/>
      <w:spacing w:before="40" w:after="0"/>
      <w:ind w:leftChars="100" w:left="10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B7FAD"/>
    <w:pPr>
      <w:keepNext/>
      <w:keepLines/>
      <w:spacing w:before="40" w:after="0"/>
      <w:ind w:leftChars="200" w:left="200"/>
      <w:outlineLvl w:val="7"/>
    </w:pPr>
    <w:rPr>
      <w:rFonts w:eastAsiaTheme="majorEastAsia" w:cstheme="majorBidi"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B7FAD"/>
    <w:pPr>
      <w:keepNext/>
      <w:keepLines/>
      <w:spacing w:before="40" w:after="0"/>
      <w:ind w:leftChars="300" w:left="30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CB7FAD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標題 2 字元"/>
    <w:basedOn w:val="a0"/>
    <w:link w:val="2"/>
    <w:uiPriority w:val="9"/>
    <w:semiHidden/>
    <w:rsid w:val="00CB7FA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標題 3 字元"/>
    <w:basedOn w:val="a0"/>
    <w:link w:val="3"/>
    <w:uiPriority w:val="9"/>
    <w:semiHidden/>
    <w:rsid w:val="00CB7FAD"/>
    <w:rPr>
      <w:rFonts w:eastAsiaTheme="majorEastAsia" w:cstheme="majorBidi"/>
      <w:color w:val="0F4761" w:themeColor="accent1" w:themeShade="BF"/>
      <w:sz w:val="32"/>
      <w:szCs w:val="32"/>
    </w:rPr>
  </w:style>
  <w:style w:type="character" w:customStyle="1" w:styleId="40">
    <w:name w:val="標題 4 字元"/>
    <w:basedOn w:val="a0"/>
    <w:link w:val="4"/>
    <w:uiPriority w:val="9"/>
    <w:semiHidden/>
    <w:rsid w:val="00CB7FA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50">
    <w:name w:val="標題 5 字元"/>
    <w:basedOn w:val="a0"/>
    <w:link w:val="5"/>
    <w:uiPriority w:val="9"/>
    <w:semiHidden/>
    <w:rsid w:val="00CB7FAD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0"/>
    <w:link w:val="6"/>
    <w:uiPriority w:val="9"/>
    <w:semiHidden/>
    <w:rsid w:val="00CB7FAD"/>
    <w:rPr>
      <w:rFonts w:eastAsiaTheme="majorEastAsia" w:cstheme="majorBidi"/>
      <w:color w:val="595959" w:themeColor="text1" w:themeTint="A6"/>
    </w:rPr>
  </w:style>
  <w:style w:type="character" w:customStyle="1" w:styleId="70">
    <w:name w:val="標題 7 字元"/>
    <w:basedOn w:val="a0"/>
    <w:link w:val="7"/>
    <w:uiPriority w:val="9"/>
    <w:semiHidden/>
    <w:rsid w:val="00CB7FAD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0"/>
    <w:link w:val="8"/>
    <w:uiPriority w:val="9"/>
    <w:semiHidden/>
    <w:rsid w:val="00CB7FAD"/>
    <w:rPr>
      <w:rFonts w:eastAsiaTheme="majorEastAsia" w:cstheme="majorBidi"/>
      <w:color w:val="272727" w:themeColor="text1" w:themeTint="D8"/>
    </w:rPr>
  </w:style>
  <w:style w:type="character" w:customStyle="1" w:styleId="90">
    <w:name w:val="標題 9 字元"/>
    <w:basedOn w:val="a0"/>
    <w:link w:val="9"/>
    <w:uiPriority w:val="9"/>
    <w:semiHidden/>
    <w:rsid w:val="00CB7FAD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CB7FAD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標題 字元"/>
    <w:basedOn w:val="a0"/>
    <w:link w:val="a3"/>
    <w:uiPriority w:val="10"/>
    <w:rsid w:val="00CB7FA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CB7FAD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標題 字元"/>
    <w:basedOn w:val="a0"/>
    <w:link w:val="a5"/>
    <w:uiPriority w:val="11"/>
    <w:rsid w:val="00CB7FAD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CB7FA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文 字元"/>
    <w:basedOn w:val="a0"/>
    <w:link w:val="a7"/>
    <w:uiPriority w:val="29"/>
    <w:rsid w:val="00CB7FAD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CB7FAD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CB7FAD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CB7FA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鮮明引文 字元"/>
    <w:basedOn w:val="a0"/>
    <w:link w:val="ab"/>
    <w:uiPriority w:val="30"/>
    <w:rsid w:val="00CB7FAD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CB7FAD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5C75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首 字元"/>
    <w:basedOn w:val="a0"/>
    <w:link w:val="ae"/>
    <w:uiPriority w:val="99"/>
    <w:rsid w:val="005C759D"/>
    <w:rPr>
      <w:sz w:val="20"/>
      <w:szCs w:val="20"/>
    </w:rPr>
  </w:style>
  <w:style w:type="paragraph" w:styleId="af0">
    <w:name w:val="footer"/>
    <w:basedOn w:val="a"/>
    <w:link w:val="af1"/>
    <w:uiPriority w:val="99"/>
    <w:unhideWhenUsed/>
    <w:rsid w:val="005C75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1">
    <w:name w:val="頁尾 字元"/>
    <w:basedOn w:val="a0"/>
    <w:link w:val="af0"/>
    <w:uiPriority w:val="99"/>
    <w:rsid w:val="005C759D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游允帥</dc:creator>
  <cp:keywords/>
  <dc:description/>
  <cp:lastModifiedBy>user</cp:lastModifiedBy>
  <cp:revision>2</cp:revision>
  <dcterms:created xsi:type="dcterms:W3CDTF">2025-08-28T01:05:00Z</dcterms:created>
  <dcterms:modified xsi:type="dcterms:W3CDTF">2025-08-28T01:05:00Z</dcterms:modified>
</cp:coreProperties>
</file>